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13D10" w14:textId="22CEB5B4" w:rsidR="00810916" w:rsidRDefault="00810916" w:rsidP="00810916">
      <w:pPr>
        <w:pStyle w:val="Heading1"/>
        <w:jc w:val="both"/>
      </w:pPr>
      <w:r>
        <w:t xml:space="preserve">Resume </w:t>
      </w:r>
      <w:r>
        <w:t>L</w:t>
      </w:r>
      <w:bookmarkStart w:id="0" w:name="_GoBack"/>
      <w:bookmarkEnd w:id="0"/>
      <w:r>
        <w:t xml:space="preserve">etter of </w:t>
      </w:r>
      <w:r>
        <w:t>I</w:t>
      </w:r>
      <w:r>
        <w:t>ntroduction</w:t>
      </w:r>
    </w:p>
    <w:p w14:paraId="142067FB" w14:textId="77777777" w:rsidR="00810916" w:rsidRDefault="00810916" w:rsidP="00810916">
      <w:pPr>
        <w:jc w:val="both"/>
      </w:pPr>
    </w:p>
    <w:p w14:paraId="3A41C181" w14:textId="77777777" w:rsidR="00810916" w:rsidRPr="008D13F8" w:rsidRDefault="00810916" w:rsidP="00810916">
      <w:pPr>
        <w:jc w:val="both"/>
        <w:rPr>
          <w:rFonts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r>
        <w:rPr>
          <w:rStyle w:val="SubtleReference"/>
          <w:rFonts w:cstheme="minorHAnsi"/>
          <w:sz w:val="24"/>
          <w:szCs w:val="24"/>
          <w:u w:val="none"/>
        </w:rPr>
        <w:t>LETTER TO PROSPECTIVE EMPLOYERS</w:t>
      </w:r>
    </w:p>
    <w:p w14:paraId="07A949FC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am honored by the opportunity to introduced myself to you. My name is Maddison Jefferies, I am 19 years old and currently a freshman at the University of Hartford in West Hartford, Connecticut. I am currently studying towards my Bachelor of Arts Degree in Psychology. Together with my psychology major, I am also minoring in anthropology and business science. My </w:t>
      </w:r>
      <w:proofErr w:type="gramStart"/>
      <w:r>
        <w:rPr>
          <w:rFonts w:asciiTheme="minorHAnsi" w:hAnsiTheme="minorHAnsi" w:cstheme="minorHAnsi"/>
        </w:rPr>
        <w:t>ultimate goal</w:t>
      </w:r>
      <w:proofErr w:type="gramEnd"/>
      <w:r>
        <w:rPr>
          <w:rFonts w:asciiTheme="minorHAnsi" w:hAnsiTheme="minorHAnsi" w:cstheme="minorHAnsi"/>
        </w:rPr>
        <w:t xml:space="preserve"> is to qualify with a Master of Science Degree in Organizational Psychology. </w:t>
      </w:r>
    </w:p>
    <w:p w14:paraId="0487ED0A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am interested in taking up a position as an intern to gain valuable experience in the industry where I would like to spend my career going forward. Enclosed with this letter you will find a copy of my resume, detailing my past work experience and community service work. I have a deep passion for helping people which is why I have chosen psychology as my career path. </w:t>
      </w:r>
    </w:p>
    <w:p w14:paraId="6D9D5DB7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S</w:t>
      </w:r>
      <w:r w:rsidRPr="00DC5652">
        <w:rPr>
          <w:rFonts w:asciiTheme="minorHAnsi" w:hAnsiTheme="minorHAnsi" w:cstheme="minorHAnsi"/>
          <w:b/>
          <w:bCs/>
        </w:rPr>
        <w:t>kills:</w:t>
      </w:r>
      <w:r>
        <w:rPr>
          <w:rFonts w:asciiTheme="minorHAnsi" w:hAnsiTheme="minorHAnsi" w:cstheme="minorHAnsi"/>
        </w:rPr>
        <w:t xml:space="preserve"> When it comes to my skills, I have put a great deal of effort into developing the talents at which I naturally excel. Firstly, one of my best skills is communication. I </w:t>
      </w:r>
      <w:proofErr w:type="gramStart"/>
      <w:r>
        <w:rPr>
          <w:rFonts w:asciiTheme="minorHAnsi" w:hAnsiTheme="minorHAnsi" w:cstheme="minorHAnsi"/>
        </w:rPr>
        <w:t>am able to</w:t>
      </w:r>
      <w:proofErr w:type="gramEnd"/>
      <w:r>
        <w:rPr>
          <w:rFonts w:asciiTheme="minorHAnsi" w:hAnsiTheme="minorHAnsi" w:cstheme="minorHAnsi"/>
        </w:rPr>
        <w:t xml:space="preserve"> communicate clearly and effectively in both written and spoken forms. I am fluent in English as well as Spanish and French. Secondly, I have great people skills and easily get along with anyone I meet. This has served me well thus far in my psychology endeavors. </w:t>
      </w:r>
    </w:p>
    <w:p w14:paraId="49212174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Work experience</w:t>
      </w:r>
      <w:r w:rsidRPr="00DC5652">
        <w:rPr>
          <w:rFonts w:asciiTheme="minorHAnsi" w:hAnsiTheme="minorHAnsi" w:cstheme="minorHAnsi"/>
          <w:b/>
          <w:bCs/>
        </w:rPr>
        <w:t>:</w:t>
      </w:r>
      <w:r>
        <w:rPr>
          <w:rFonts w:asciiTheme="minorHAnsi" w:hAnsiTheme="minorHAnsi" w:cstheme="minorHAnsi"/>
        </w:rPr>
        <w:t xml:space="preserve"> During my high school years, I worked for a family as their babysitter. I would look after 3 children, assisting them with homework, preparing and facilitating summer activities and preparing healthy snacks. Additionally, I took on the role of assistant for our high school’s counselor, assisting with general administration and preparing counselor resources. It was during this time that a gain a vast amount of knowledge within the field of counselling and psychology. </w:t>
      </w:r>
    </w:p>
    <w:p w14:paraId="170D2F3E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 w:rsidRPr="008E6BDA">
        <w:rPr>
          <w:rFonts w:asciiTheme="minorHAnsi" w:hAnsiTheme="minorHAnsi" w:cstheme="minorHAnsi"/>
          <w:b/>
          <w:bCs/>
        </w:rPr>
        <w:t>Volunteer work:</w:t>
      </w:r>
      <w:r>
        <w:rPr>
          <w:rFonts w:asciiTheme="minorHAnsi" w:hAnsiTheme="minorHAnsi" w:cstheme="minorHAnsi"/>
        </w:rPr>
        <w:t xml:space="preserve"> During my senior year of high school, I took part in a Big Sister program, mentoring two junior high students from a disadvantaged neighborhood, helping them navigate the changes from middle school to high school in both their personal lives and at school. I am currently volunteering as an outside junior counselor for a local high school. </w:t>
      </w:r>
    </w:p>
    <w:p w14:paraId="6FDA17AA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 w:rsidRPr="008E6BDA">
        <w:rPr>
          <w:rFonts w:asciiTheme="minorHAnsi" w:hAnsiTheme="minorHAnsi" w:cstheme="minorHAnsi"/>
          <w:b/>
          <w:bCs/>
        </w:rPr>
        <w:t>Certifications and achievements:</w:t>
      </w:r>
      <w:r>
        <w:rPr>
          <w:rFonts w:asciiTheme="minorHAnsi" w:hAnsiTheme="minorHAnsi" w:cstheme="minorHAnsi"/>
        </w:rPr>
        <w:t xml:space="preserve"> First and foremost, I am a licensed driver with no black marks to my name. I have achieved a level 3 first aid certification which I update regularly. I have completed a basic course for counselling that enables me to assist at the local high school while I complete my bachelor’s degree.</w:t>
      </w:r>
    </w:p>
    <w:p w14:paraId="1CCAD32A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 would love the opportunity to be able to gain valuable experience in your company that will equip me to be the best possible organizational psychologist that I can be. I believe that the best way to become great in your career, is to do the work while you are still learning.</w:t>
      </w:r>
    </w:p>
    <w:p w14:paraId="2C13B638" w14:textId="77777777" w:rsidR="00810916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ank you for your time and consideration. I look forward to hearing from you at your earliest convenience. </w:t>
      </w:r>
    </w:p>
    <w:p w14:paraId="0B425285" w14:textId="77777777" w:rsidR="00810916" w:rsidRPr="00DC5652" w:rsidRDefault="00810916" w:rsidP="00810916">
      <w:pPr>
        <w:spacing w:line="240" w:lineRule="auto"/>
        <w:ind w:left="6237"/>
        <w:jc w:val="right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br/>
        <w:t>Maddison Jefferies</w:t>
      </w:r>
      <w:r>
        <w:rPr>
          <w:rFonts w:cstheme="minorHAnsi"/>
          <w:color w:val="404040" w:themeColor="text1" w:themeTint="BF"/>
          <w:sz w:val="24"/>
          <w:szCs w:val="24"/>
        </w:rPr>
        <w:br/>
        <w:t>Psychology Freshman</w:t>
      </w:r>
      <w:r>
        <w:rPr>
          <w:rFonts w:cstheme="minorHAnsi"/>
          <w:color w:val="404040" w:themeColor="text1" w:themeTint="BF"/>
          <w:sz w:val="24"/>
          <w:szCs w:val="24"/>
        </w:rPr>
        <w:br/>
        <w:t xml:space="preserve">University of Hartford </w:t>
      </w:r>
    </w:p>
    <w:p w14:paraId="0A64796F" w14:textId="77777777" w:rsidR="00810916" w:rsidRPr="00E832C2" w:rsidRDefault="00810916" w:rsidP="00810916">
      <w:pPr>
        <w:jc w:val="both"/>
        <w:rPr>
          <w:rFonts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r w:rsidRPr="00AC6C93">
        <w:rPr>
          <w:rStyle w:val="SubtleReference"/>
          <w:rFonts w:cstheme="minorHAnsi"/>
          <w:sz w:val="24"/>
          <w:szCs w:val="24"/>
          <w:u w:val="none"/>
        </w:rPr>
        <w:br/>
      </w:r>
    </w:p>
    <w:p w14:paraId="4B9344E1" w14:textId="77777777" w:rsidR="00810916" w:rsidRPr="006F3CBA" w:rsidRDefault="00810916" w:rsidP="00810916">
      <w:pPr>
        <w:spacing w:line="240" w:lineRule="auto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>
        <w:rPr>
          <w:rFonts w:ascii="Arial" w:hAnsi="Arial" w:cs="Arial"/>
          <w:color w:val="404040" w:themeColor="text1" w:themeTint="BF"/>
          <w:sz w:val="20"/>
          <w:szCs w:val="20"/>
        </w:rPr>
        <w:t xml:space="preserve"> </w:t>
      </w:r>
    </w:p>
    <w:p w14:paraId="6BC6565C" w14:textId="77777777" w:rsidR="00810916" w:rsidRPr="006F3CBA" w:rsidRDefault="00810916" w:rsidP="0081091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2EBF378" w14:textId="77777777" w:rsidR="00810916" w:rsidRPr="006F3CBA" w:rsidRDefault="00810916" w:rsidP="0081091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27C3AB" w14:textId="74517EE2" w:rsidR="004F1CD0" w:rsidRPr="00CC61A1" w:rsidRDefault="004F1CD0" w:rsidP="002D0FCE">
      <w:pPr>
        <w:spacing w:line="240" w:lineRule="auto"/>
        <w:ind w:left="6237"/>
        <w:rPr>
          <w:color w:val="404040" w:themeColor="text1" w:themeTint="BF"/>
        </w:rPr>
      </w:pPr>
    </w:p>
    <w:sectPr w:rsidR="004F1CD0" w:rsidRPr="00CC61A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EFB6B" w14:textId="77777777" w:rsidR="00563587" w:rsidRDefault="00563587" w:rsidP="00CB37D9">
      <w:pPr>
        <w:spacing w:after="0" w:line="240" w:lineRule="auto"/>
      </w:pPr>
      <w:r>
        <w:separator/>
      </w:r>
    </w:p>
  </w:endnote>
  <w:endnote w:type="continuationSeparator" w:id="0">
    <w:p w14:paraId="585DD825" w14:textId="77777777" w:rsidR="00563587" w:rsidRDefault="0056358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5B035" w14:textId="77777777" w:rsidR="00563587" w:rsidRDefault="00563587" w:rsidP="00CB37D9">
      <w:pPr>
        <w:spacing w:after="0" w:line="240" w:lineRule="auto"/>
      </w:pPr>
      <w:r>
        <w:separator/>
      </w:r>
    </w:p>
  </w:footnote>
  <w:footnote w:type="continuationSeparator" w:id="0">
    <w:p w14:paraId="67A35FA7" w14:textId="77777777" w:rsidR="00563587" w:rsidRDefault="0056358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21CC1"/>
    <w:multiLevelType w:val="hybridMultilevel"/>
    <w:tmpl w:val="AA7E4B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235C4A2F"/>
    <w:multiLevelType w:val="hybridMultilevel"/>
    <w:tmpl w:val="5BDA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26BCA"/>
    <w:multiLevelType w:val="hybridMultilevel"/>
    <w:tmpl w:val="E290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347CF"/>
    <w:multiLevelType w:val="hybridMultilevel"/>
    <w:tmpl w:val="2B40A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65A08"/>
    <w:rsid w:val="000926AA"/>
    <w:rsid w:val="000D10EF"/>
    <w:rsid w:val="001511CC"/>
    <w:rsid w:val="00181BFB"/>
    <w:rsid w:val="001E2795"/>
    <w:rsid w:val="00213AF9"/>
    <w:rsid w:val="00283ABC"/>
    <w:rsid w:val="002D0FCE"/>
    <w:rsid w:val="002E6E44"/>
    <w:rsid w:val="003106A4"/>
    <w:rsid w:val="003B7112"/>
    <w:rsid w:val="00425BDC"/>
    <w:rsid w:val="00426C19"/>
    <w:rsid w:val="00445298"/>
    <w:rsid w:val="00473500"/>
    <w:rsid w:val="004D0844"/>
    <w:rsid w:val="004F1CD0"/>
    <w:rsid w:val="004F5D47"/>
    <w:rsid w:val="00563587"/>
    <w:rsid w:val="00570A17"/>
    <w:rsid w:val="005F0103"/>
    <w:rsid w:val="00651AD0"/>
    <w:rsid w:val="006820EC"/>
    <w:rsid w:val="00695B4A"/>
    <w:rsid w:val="006B481C"/>
    <w:rsid w:val="006D2C62"/>
    <w:rsid w:val="006F5F60"/>
    <w:rsid w:val="00712FC6"/>
    <w:rsid w:val="00810916"/>
    <w:rsid w:val="00831A9F"/>
    <w:rsid w:val="008E4D96"/>
    <w:rsid w:val="009146FD"/>
    <w:rsid w:val="0091654A"/>
    <w:rsid w:val="00945588"/>
    <w:rsid w:val="00976859"/>
    <w:rsid w:val="00994EEA"/>
    <w:rsid w:val="009B2745"/>
    <w:rsid w:val="009C72A7"/>
    <w:rsid w:val="00A17025"/>
    <w:rsid w:val="00A53DC1"/>
    <w:rsid w:val="00A56F25"/>
    <w:rsid w:val="00A6457A"/>
    <w:rsid w:val="00AD6FC0"/>
    <w:rsid w:val="00AE3E12"/>
    <w:rsid w:val="00B75CEB"/>
    <w:rsid w:val="00BC0F62"/>
    <w:rsid w:val="00C36C1F"/>
    <w:rsid w:val="00C55AF5"/>
    <w:rsid w:val="00C576A9"/>
    <w:rsid w:val="00C91B90"/>
    <w:rsid w:val="00CB37D9"/>
    <w:rsid w:val="00CC0524"/>
    <w:rsid w:val="00CC61A1"/>
    <w:rsid w:val="00D54234"/>
    <w:rsid w:val="00DD2CCC"/>
    <w:rsid w:val="00DF6CC5"/>
    <w:rsid w:val="00E9546D"/>
    <w:rsid w:val="00F3734B"/>
    <w:rsid w:val="00F676D4"/>
    <w:rsid w:val="00F717F2"/>
    <w:rsid w:val="00F93DCD"/>
    <w:rsid w:val="00FB105D"/>
    <w:rsid w:val="00FB5E8E"/>
    <w:rsid w:val="00FF7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DF6C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76F2"/>
    <w:pPr>
      <w:ind w:left="720"/>
      <w:contextualSpacing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Admin</cp:lastModifiedBy>
  <cp:revision>2</cp:revision>
  <dcterms:created xsi:type="dcterms:W3CDTF">2019-07-07T18:28:00Z</dcterms:created>
  <dcterms:modified xsi:type="dcterms:W3CDTF">2019-07-07T18:28:00Z</dcterms:modified>
</cp:coreProperties>
</file>